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Italy</w:t>
      </w:r>
      <w:r>
        <w:t xml:space="preserve"> </w:t>
      </w:r>
      <w:r>
        <w:t xml:space="preserve">Rome</w:t>
      </w:r>
    </w:p>
    <w:bookmarkStart w:id="25" w:name="X86c9422ca69b8ced1a597af96c2b57cc93f3946"/>
    <w:p>
      <w:pPr>
        <w:pStyle w:val="Heading1"/>
      </w:pPr>
      <w:r>
        <w:t xml:space="preserve">Cover Letter for the Position of Professor at a University in Italy Rome</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ead of the Academic Committee, [University Name], Via [Street Address], 00185 Roma, Italy</w:t>
      </w:r>
    </w:p>
    <w:p>
      <w:pPr>
        <w:pStyle w:val="BodyText"/>
      </w:pPr>
      <w:r>
        <w:rPr>
          <w:bCs/>
          <w:b/>
        </w:rPr>
        <w:t xml:space="preserve">From:</w:t>
      </w:r>
      <w:r>
        <w:t xml:space="preserve"> </w:t>
      </w:r>
      <w:r>
        <w:t xml:space="preserve">[Your Full Name]</w:t>
      </w:r>
      <w:r>
        <w:br/>
      </w:r>
      <w:r>
        <w:t xml:space="preserve">[Your Address]</w:t>
      </w:r>
      <w:r>
        <w:br/>
      </w:r>
      <w:r>
        <w:t xml:space="preserve">[City, Postal Code]</w:t>
      </w:r>
      <w:r>
        <w:br/>
      </w:r>
      <w:r>
        <w:t xml:space="preserve">[Email Address] | [Phone Number]</w:t>
      </w:r>
    </w:p>
    <w:p>
      <w:pPr>
        <w:pStyle w:val="BodyText"/>
      </w:pPr>
      <w:r>
        <w:t xml:space="preserve">Dear Members of the Academic Committee,</w:t>
      </w:r>
    </w:p>
    <w:p>
      <w:pPr>
        <w:pStyle w:val="BodyText"/>
      </w:pPr>
      <w:r>
        <w:t xml:space="preserve">I am writing to express my enthusiastic interest in the Professor position at [University Name] in Italy Rome. As an accomplished academic with a deep passion for higher education and a commitment to fostering intellectual growth, I am eager to contribute my expertise, research, and teaching philosophy to an institution renowned for its academic excellence and rich cultural heritage. This opportunity aligns perfectly with my professional aspirations and my desire to engage with the vibrant academic community of Italy Rome.</w:t>
      </w:r>
    </w:p>
    <w:bookmarkStart w:id="20" w:name="academic-background-and-expertise"/>
    <w:p>
      <w:pPr>
        <w:pStyle w:val="Heading2"/>
      </w:pPr>
      <w:r>
        <w:t xml:space="preserve">Academic Background and Expertise</w:t>
      </w:r>
    </w:p>
    <w:p>
      <w:pPr>
        <w:pStyle w:val="FirstParagraph"/>
      </w:pPr>
      <w:r>
        <w:t xml:space="preserve">With a Ph.D. in [Your Field of Study] from [Your University], I have spent over [X] years advancing my research and teaching career in both national and international academic settings. My scholarly work focuses on [specific research areas, e.g., "the intersection of classical literature and modern pedagogy" or "historical urban development in the Mediterranean region"]. These areas of interest resonate deeply with the academic priorities of universities in Italy Rome, where interdisciplinary approaches and a strong connection to historical contexts are highly valued.</w:t>
      </w:r>
    </w:p>
    <w:p>
      <w:pPr>
        <w:pStyle w:val="BodyText"/>
      </w:pPr>
      <w:r>
        <w:t xml:space="preserve">My research has been published in esteemed journals such as [Journal Names], and I have presented my findings at conferences across Europe, including the [Name of Conference] in Florence. These experiences have honed my ability to bridge theoretical knowledge with practical applications, a skill I believe is essential for a professor at a leading institution like yours. In Italy Rome, where academia thrives on tradition and innovation alike, I am confident that my background will enable me to make meaningful contributions to both research and teaching.</w:t>
      </w:r>
    </w:p>
    <w:bookmarkEnd w:id="20"/>
    <w:bookmarkStart w:id="21" w:name="teaching-philosophy-and-vision"/>
    <w:p>
      <w:pPr>
        <w:pStyle w:val="Heading2"/>
      </w:pPr>
      <w:r>
        <w:t xml:space="preserve">Teaching Philosophy and Vision</w:t>
      </w:r>
    </w:p>
    <w:p>
      <w:pPr>
        <w:pStyle w:val="FirstParagraph"/>
      </w:pPr>
      <w:r>
        <w:t xml:space="preserve">As a professor, I believe in cultivating a dynamic learning environment where students are encouraged to think critically, engage deeply with their subjects, and develop the skills necessary to succeed in an ever-changing global landscape. My teaching philosophy centers on fostering curiosity and intellectual independence while maintaining rigorous academic standards. This approach is particularly relevant in Italy Rome, where the educational system emphasizes both technical mastery and a holistic understanding of culture.</w:t>
      </w:r>
    </w:p>
    <w:p>
      <w:pPr>
        <w:pStyle w:val="BodyText"/>
      </w:pPr>
      <w:r>
        <w:t xml:space="preserve">At [Previous Institution], I designed and taught courses such as [Course Names], which received high praise for their innovative syllabi and student engagement. For example, my course on [Specific Topic] integrated fieldwork in local historical sites, allowing students to connect theoretical concepts with tangible examples from Rome’s rich heritage. I am eager to bring this same spirit of experiential learning to your university, leveraging the unique resources of Italy Rome to enhance the educational experience for your students.</w:t>
      </w:r>
    </w:p>
    <w:bookmarkEnd w:id="21"/>
    <w:bookmarkStart w:id="22" w:name="commitment-to-research-and-collaboration"/>
    <w:p>
      <w:pPr>
        <w:pStyle w:val="Heading2"/>
      </w:pPr>
      <w:r>
        <w:t xml:space="preserve">Commitment to Research and Collaboration</w:t>
      </w:r>
    </w:p>
    <w:p>
      <w:pPr>
        <w:pStyle w:val="FirstParagraph"/>
      </w:pPr>
      <w:r>
        <w:t xml:space="preserve">Research is a cornerstone of my academic career, and I am particularly interested in collaborating with scholars at [University Name] to explore [specific research topics, e.g., "the preservation of ancient manuscripts" or "the impact of urban planning on cultural identity"]. Italy Rome offers an unparalleled environment for such work, with its world-class libraries, archaeological sites, and a thriving community of researchers. I am especially drawn to the university’s focus on [specific research initiatives or departments], which aligns closely with my own interests.</w:t>
      </w:r>
    </w:p>
    <w:p>
      <w:pPr>
        <w:pStyle w:val="BodyText"/>
      </w:pPr>
      <w:r>
        <w:t xml:space="preserve">My recent projects include [brief description of research endeavors], which have been supported by grants from [Funding Organizations]. These experiences have not only expanded my knowledge but also strengthened my ability to lead collaborative teams and mentor junior researchers. I am keen to contribute to the academic culture of your institution by initiating new research partnerships, securing external funding, and publishing groundbreaking work that reflects the university’s mission.</w:t>
      </w:r>
    </w:p>
    <w:bookmarkEnd w:id="22"/>
    <w:bookmarkStart w:id="23" w:name="X0fab04480a21aa6c4e206f415dd58c3494d42d9"/>
    <w:p>
      <w:pPr>
        <w:pStyle w:val="Heading2"/>
      </w:pPr>
      <w:r>
        <w:t xml:space="preserve">Cultural and Personal Connection to Italy Rome</w:t>
      </w:r>
    </w:p>
    <w:p>
      <w:pPr>
        <w:pStyle w:val="FirstParagraph"/>
      </w:pPr>
      <w:r>
        <w:t xml:space="preserve">My fascination with Italy Rome began during my studies as a [previous academic position or exchange program], where I immersed myself in the region’s history, art, and traditions. The city’s unique blend of ancient grandeur and modern innovation has profoundly influenced my perspective as an educator and researcher. I have also collaborated with Italian scholars on projects such as [specific collaborations], which deepened my appreciation for the academic rigor and cultural richness that define institutions in Rome.</w:t>
      </w:r>
    </w:p>
    <w:p>
      <w:pPr>
        <w:pStyle w:val="BodyText"/>
      </w:pPr>
      <w:r>
        <w:t xml:space="preserve">In addition to my professional pursuits, I am committed to contributing to the local community. Whether through public lectures, cultural events, or mentorship programs, I believe professors have a responsibility to engage with society beyond the classroom. In Italy Rome, where academia is deeply intertwined with the city’s identity, I would relish the opportunity to play an active role in fostering dialogue between the university and its surrounding communities.</w:t>
      </w:r>
    </w:p>
    <w:bookmarkEnd w:id="23"/>
    <w:bookmarkStart w:id="24" w:name="conclusion"/>
    <w:p>
      <w:pPr>
        <w:pStyle w:val="Heading2"/>
      </w:pPr>
      <w:r>
        <w:t xml:space="preserve">Conclusion</w:t>
      </w:r>
    </w:p>
    <w:p>
      <w:pPr>
        <w:pStyle w:val="FirstParagraph"/>
      </w:pPr>
      <w:r>
        <w:t xml:space="preserve">In conclusion, I am confident that my academic background, teaching philosophy, and passion for research make me a strong candidate for the Professor position at [University Name] in Italy Rome. I am particularly inspired by the university’s dedication to excellence and its commitment to nurturing future leaders in their respective fields. I would be honored to contribute my expertise to your institution and help shape the next generation of scholars, professionals, and citizens.</w:t>
      </w:r>
    </w:p>
    <w:p>
      <w:pPr>
        <w:pStyle w:val="BodyText"/>
      </w:pPr>
      <w:r>
        <w:t xml:space="preserve">Thank you for considering my application. I look forward to the opportunity to discuss how my qualifications align with the needs of your department. Please feel free to contact me at [Phone Number] or [Email Address] at your convenience.</w:t>
      </w:r>
    </w:p>
    <w:p>
      <w:pPr>
        <w:pStyle w:val="BodyText"/>
      </w:pPr>
      <w:r>
        <w:t xml:space="preserve">Sincerely,</w:t>
      </w:r>
    </w:p>
    <w:p>
      <w:pPr>
        <w:pStyle w:val="BodyText"/>
      </w:pPr>
      <w:r>
        <w:rPr>
          <w:bCs/>
          <w:b/>
        </w:rPr>
        <w:t xml:space="preserve">[Your Full Name]</w:t>
      </w:r>
      <w:r>
        <w:br/>
      </w:r>
      <w:r>
        <w:t xml:space="preserve">[Your Title, e.g., "Professor of [Subject]"]</w:t>
      </w:r>
      <w:r>
        <w:br/>
      </w:r>
      <w:r>
        <w:t xml:space="preserve">[University Affiliation,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Italy Rome</dc:title>
  <dc:creator/>
  <dc:language>en</dc:language>
  <cp:keywords/>
  <dcterms:created xsi:type="dcterms:W3CDTF">2026-07-23T05:30:47Z</dcterms:created>
  <dcterms:modified xsi:type="dcterms:W3CDTF">2026-07-23T05:30:47Z</dcterms:modified>
</cp:coreProperties>
</file>

<file path=docProps/custom.xml><?xml version="1.0" encoding="utf-8"?>
<Properties xmlns="http://schemas.openxmlformats.org/officeDocument/2006/custom-properties" xmlns:vt="http://schemas.openxmlformats.org/officeDocument/2006/docPropsVTypes"/>
</file>